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97A29" w:rsidP="009344FF">
      <w:r w:rsidRPr="00897A29">
        <w:t xml:space="preserve">The manuscript </w:t>
      </w:r>
      <w:r w:rsidR="00C41AEF">
        <w:t xml:space="preserve">can </w:t>
      </w:r>
      <w:r w:rsidRPr="00897A29">
        <w:t>be Accepted for publication</w:t>
      </w:r>
      <w:r w:rsidR="005D2187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D2187" w:rsidRPr="004B0981" w:rsidRDefault="004B0981" w:rsidP="004B0981">
      <w:proofErr w:type="spellStart"/>
      <w:r w:rsidRPr="004B0981">
        <w:t>Dr.</w:t>
      </w:r>
      <w:proofErr w:type="spellEnd"/>
      <w:r w:rsidRPr="004B0981">
        <w:t xml:space="preserve"> R.</w:t>
      </w:r>
      <w:r w:rsidR="00F3704C">
        <w:t xml:space="preserve"> </w:t>
      </w:r>
      <w:proofErr w:type="spellStart"/>
      <w:r w:rsidRPr="004B0981">
        <w:t>Deveswaran</w:t>
      </w:r>
      <w:proofErr w:type="spellEnd"/>
      <w:r w:rsidRPr="004B0981">
        <w:t xml:space="preserve">, </w:t>
      </w:r>
      <w:r w:rsidRPr="004B0981">
        <w:t>M.S.</w:t>
      </w:r>
      <w:r w:rsidR="00017F21">
        <w:t xml:space="preserve"> </w:t>
      </w:r>
      <w:r w:rsidRPr="004B0981">
        <w:t>Ramaiah University of Applied Sciences</w:t>
      </w:r>
      <w:r w:rsidR="00B9408F">
        <w:t>,</w:t>
      </w:r>
      <w:r w:rsidRPr="004B0981">
        <w:t xml:space="preserve"> India</w:t>
      </w:r>
      <w:bookmarkStart w:id="0" w:name="_GoBack"/>
      <w:bookmarkEnd w:id="0"/>
    </w:p>
    <w:sectPr w:rsidR="005D2187" w:rsidRPr="004B09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0tTQwMDI3MDI2MDFW0lEKTi0uzszPAykwrAUA+ZUV1ywAAAA="/>
  </w:docVars>
  <w:rsids>
    <w:rsidRoot w:val="00A72896"/>
    <w:rsid w:val="00017F21"/>
    <w:rsid w:val="002C0B2C"/>
    <w:rsid w:val="003F18AB"/>
    <w:rsid w:val="004B0981"/>
    <w:rsid w:val="005D2187"/>
    <w:rsid w:val="00604C07"/>
    <w:rsid w:val="00897A29"/>
    <w:rsid w:val="009344FF"/>
    <w:rsid w:val="009F328F"/>
    <w:rsid w:val="00A72896"/>
    <w:rsid w:val="00B9408F"/>
    <w:rsid w:val="00C41AEF"/>
    <w:rsid w:val="00F37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7EA8F"/>
  <w15:docId w15:val="{74616043-51F0-4B13-A6D1-056EDAF23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440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32</Characters>
  <Application>Microsoft Office Word</Application>
  <DocSecurity>0</DocSecurity>
  <Lines>1</Lines>
  <Paragraphs>1</Paragraphs>
  <ScaleCrop>false</ScaleCrop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6-04-20T11:45:00Z</dcterms:modified>
</cp:coreProperties>
</file>